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610229" w14:textId="77777777" w:rsidR="00DD2265" w:rsidRDefault="004C3A9A" w:rsidP="004C3A9A">
      <w:pPr>
        <w:jc w:val="center"/>
        <w:rPr>
          <w:b/>
          <w:sz w:val="48"/>
          <w:szCs w:val="48"/>
        </w:rPr>
      </w:pPr>
      <w:bookmarkStart w:id="0" w:name="_GoBack"/>
      <w:bookmarkEnd w:id="0"/>
      <w:r w:rsidRPr="004C3A9A">
        <w:rPr>
          <w:b/>
          <w:sz w:val="48"/>
          <w:szCs w:val="48"/>
        </w:rPr>
        <w:t>Subject Access Request Form</w:t>
      </w:r>
    </w:p>
    <w:p w14:paraId="0D9CD642" w14:textId="77777777" w:rsidR="008E281D" w:rsidRPr="008E281D" w:rsidRDefault="008E281D" w:rsidP="008E281D">
      <w:r>
        <w:rPr>
          <w:b/>
        </w:rPr>
        <w:t>To:</w:t>
      </w:r>
      <w:r>
        <w:t xml:space="preserve"> </w:t>
      </w:r>
      <w:r w:rsidR="006004EF">
        <w:t xml:space="preserve">The Data Privacy Officer, </w:t>
      </w:r>
      <w:r>
        <w:t>Habitat for Humanity New Zealand</w:t>
      </w:r>
      <w:r w:rsidR="006004EF">
        <w:t xml:space="preserve"> Ltd.</w:t>
      </w:r>
    </w:p>
    <w:p w14:paraId="54D46317" w14:textId="77777777" w:rsidR="008E281D" w:rsidRPr="008E281D" w:rsidRDefault="008E281D" w:rsidP="008E281D">
      <w:r>
        <w:t>Please provide personal information you are holding that relates to me as per the detail below.</w:t>
      </w:r>
    </w:p>
    <w:tbl>
      <w:tblPr>
        <w:tblStyle w:val="TableGrid"/>
        <w:tblW w:w="0" w:type="auto"/>
        <w:tblLook w:val="04A0" w:firstRow="1" w:lastRow="0" w:firstColumn="1" w:lastColumn="0" w:noHBand="0" w:noVBand="1"/>
      </w:tblPr>
      <w:tblGrid>
        <w:gridCol w:w="5228"/>
        <w:gridCol w:w="5228"/>
      </w:tblGrid>
      <w:tr w:rsidR="004C3A9A" w14:paraId="17F28BD9" w14:textId="77777777" w:rsidTr="004C3A9A">
        <w:tc>
          <w:tcPr>
            <w:tcW w:w="5228" w:type="dxa"/>
          </w:tcPr>
          <w:p w14:paraId="72EA3D46" w14:textId="77777777" w:rsidR="004C3A9A" w:rsidRPr="004C3A9A" w:rsidRDefault="004C3A9A" w:rsidP="004C3A9A">
            <w:pPr>
              <w:spacing w:before="120" w:after="120"/>
            </w:pPr>
            <w:r>
              <w:rPr>
                <w:b/>
              </w:rPr>
              <w:t xml:space="preserve">Title: </w:t>
            </w:r>
            <w:r>
              <w:t xml:space="preserve"> Mr   Mrs   Ms   Miss   Other: …………………</w:t>
            </w:r>
          </w:p>
        </w:tc>
        <w:tc>
          <w:tcPr>
            <w:tcW w:w="5228" w:type="dxa"/>
          </w:tcPr>
          <w:p w14:paraId="1F3D910E" w14:textId="77777777" w:rsidR="004C3A9A" w:rsidRDefault="004C3A9A" w:rsidP="004C3A9A">
            <w:pPr>
              <w:spacing w:before="120" w:after="120"/>
            </w:pPr>
            <w:r w:rsidRPr="004C3A9A">
              <w:rPr>
                <w:b/>
              </w:rPr>
              <w:t>Surname/Family Name</w:t>
            </w:r>
            <w:r>
              <w:t>:</w:t>
            </w:r>
          </w:p>
        </w:tc>
      </w:tr>
      <w:tr w:rsidR="004C3A9A" w14:paraId="534E8CE3" w14:textId="77777777" w:rsidTr="004C3A9A">
        <w:tc>
          <w:tcPr>
            <w:tcW w:w="5228" w:type="dxa"/>
          </w:tcPr>
          <w:p w14:paraId="4EEBBB6E" w14:textId="77777777" w:rsidR="004C3A9A" w:rsidRPr="004C3A9A" w:rsidRDefault="004C3A9A" w:rsidP="004C3A9A">
            <w:pPr>
              <w:spacing w:before="120" w:after="120"/>
              <w:rPr>
                <w:b/>
              </w:rPr>
            </w:pPr>
            <w:proofErr w:type="spellStart"/>
            <w:r w:rsidRPr="004C3A9A">
              <w:rPr>
                <w:b/>
              </w:rPr>
              <w:t>Firsy</w:t>
            </w:r>
            <w:proofErr w:type="spellEnd"/>
            <w:r w:rsidRPr="004C3A9A">
              <w:rPr>
                <w:b/>
              </w:rPr>
              <w:t xml:space="preserve"> Name(s):</w:t>
            </w:r>
          </w:p>
        </w:tc>
        <w:tc>
          <w:tcPr>
            <w:tcW w:w="5228" w:type="dxa"/>
          </w:tcPr>
          <w:p w14:paraId="44823C42" w14:textId="77777777" w:rsidR="004C3A9A" w:rsidRPr="004C3A9A" w:rsidRDefault="004C3A9A" w:rsidP="004C3A9A">
            <w:pPr>
              <w:spacing w:before="120" w:after="120"/>
              <w:rPr>
                <w:b/>
              </w:rPr>
            </w:pPr>
            <w:r>
              <w:rPr>
                <w:b/>
              </w:rPr>
              <w:t>Date of Birth:</w:t>
            </w:r>
          </w:p>
        </w:tc>
      </w:tr>
      <w:tr w:rsidR="004C3A9A" w14:paraId="07486776" w14:textId="77777777" w:rsidTr="004C3A9A">
        <w:tc>
          <w:tcPr>
            <w:tcW w:w="5228" w:type="dxa"/>
          </w:tcPr>
          <w:p w14:paraId="077FC34D" w14:textId="77777777" w:rsidR="004C3A9A" w:rsidRDefault="004C3A9A" w:rsidP="004C3A9A">
            <w:pPr>
              <w:spacing w:before="120" w:after="120"/>
              <w:rPr>
                <w:b/>
              </w:rPr>
            </w:pPr>
            <w:r>
              <w:rPr>
                <w:b/>
              </w:rPr>
              <w:t>Address Street:</w:t>
            </w:r>
          </w:p>
          <w:p w14:paraId="4B74047D" w14:textId="77777777" w:rsidR="008E281D" w:rsidRPr="004C3A9A" w:rsidRDefault="008E281D" w:rsidP="004C3A9A">
            <w:pPr>
              <w:spacing w:before="120" w:after="120"/>
              <w:rPr>
                <w:b/>
              </w:rPr>
            </w:pPr>
          </w:p>
        </w:tc>
        <w:tc>
          <w:tcPr>
            <w:tcW w:w="5228" w:type="dxa"/>
          </w:tcPr>
          <w:p w14:paraId="3CDD0CFF" w14:textId="77777777" w:rsidR="004C3A9A" w:rsidRDefault="004C3A9A" w:rsidP="004C3A9A">
            <w:pPr>
              <w:spacing w:before="120" w:after="120"/>
              <w:rPr>
                <w:b/>
              </w:rPr>
            </w:pPr>
            <w:r>
              <w:rPr>
                <w:b/>
              </w:rPr>
              <w:t>Address Suburb:</w:t>
            </w:r>
          </w:p>
        </w:tc>
      </w:tr>
      <w:tr w:rsidR="004C3A9A" w14:paraId="52EBAC8C" w14:textId="77777777" w:rsidTr="004C3A9A">
        <w:tc>
          <w:tcPr>
            <w:tcW w:w="5228" w:type="dxa"/>
          </w:tcPr>
          <w:p w14:paraId="7FB5BEA7" w14:textId="77777777" w:rsidR="004C3A9A" w:rsidRDefault="004C3A9A" w:rsidP="004C3A9A">
            <w:pPr>
              <w:spacing w:before="120" w:after="120"/>
              <w:rPr>
                <w:b/>
              </w:rPr>
            </w:pPr>
            <w:r>
              <w:rPr>
                <w:b/>
              </w:rPr>
              <w:t>Address City:</w:t>
            </w:r>
          </w:p>
        </w:tc>
        <w:tc>
          <w:tcPr>
            <w:tcW w:w="5228" w:type="dxa"/>
          </w:tcPr>
          <w:p w14:paraId="7A6013FC" w14:textId="77777777" w:rsidR="004C3A9A" w:rsidRDefault="004C3A9A" w:rsidP="004C3A9A">
            <w:pPr>
              <w:spacing w:before="120" w:after="120"/>
              <w:rPr>
                <w:b/>
              </w:rPr>
            </w:pPr>
            <w:r>
              <w:rPr>
                <w:b/>
              </w:rPr>
              <w:t>Address: Post Code</w:t>
            </w:r>
          </w:p>
        </w:tc>
      </w:tr>
      <w:tr w:rsidR="004C3A9A" w14:paraId="0BDB801C" w14:textId="77777777" w:rsidTr="004C3A9A">
        <w:tc>
          <w:tcPr>
            <w:tcW w:w="5228" w:type="dxa"/>
          </w:tcPr>
          <w:p w14:paraId="36475665" w14:textId="77777777" w:rsidR="004C3A9A" w:rsidRDefault="004C3A9A" w:rsidP="004C3A9A">
            <w:pPr>
              <w:spacing w:before="120" w:after="120"/>
              <w:rPr>
                <w:b/>
              </w:rPr>
            </w:pPr>
            <w:r>
              <w:rPr>
                <w:b/>
              </w:rPr>
              <w:t>Phone number Daytime:</w:t>
            </w:r>
          </w:p>
        </w:tc>
        <w:tc>
          <w:tcPr>
            <w:tcW w:w="5228" w:type="dxa"/>
          </w:tcPr>
          <w:p w14:paraId="69CA2ADE" w14:textId="77777777" w:rsidR="004C3A9A" w:rsidRDefault="004C3A9A" w:rsidP="004C3A9A">
            <w:pPr>
              <w:spacing w:before="120" w:after="120"/>
              <w:rPr>
                <w:b/>
              </w:rPr>
            </w:pPr>
            <w:r>
              <w:rPr>
                <w:b/>
              </w:rPr>
              <w:t>Phone number Mobile:</w:t>
            </w:r>
          </w:p>
        </w:tc>
      </w:tr>
      <w:tr w:rsidR="004C3A9A" w14:paraId="371715D6" w14:textId="77777777" w:rsidTr="004C3A9A">
        <w:tc>
          <w:tcPr>
            <w:tcW w:w="5228" w:type="dxa"/>
          </w:tcPr>
          <w:p w14:paraId="7ECE7681" w14:textId="77777777" w:rsidR="004C3A9A" w:rsidRDefault="004C3A9A" w:rsidP="004C3A9A">
            <w:pPr>
              <w:spacing w:before="120" w:after="120"/>
              <w:rPr>
                <w:b/>
              </w:rPr>
            </w:pPr>
            <w:r>
              <w:rPr>
                <w:b/>
              </w:rPr>
              <w:t>Proof of identity enclosed #1:</w:t>
            </w:r>
            <w:r w:rsidR="006004EF">
              <w:rPr>
                <w:b/>
              </w:rPr>
              <w:t xml:space="preserve"> (Required)</w:t>
            </w:r>
          </w:p>
          <w:p w14:paraId="51A525E1" w14:textId="77777777" w:rsidR="008E281D" w:rsidRDefault="008E281D" w:rsidP="004C3A9A">
            <w:pPr>
              <w:spacing w:before="120" w:after="120"/>
              <w:rPr>
                <w:b/>
              </w:rPr>
            </w:pPr>
          </w:p>
          <w:p w14:paraId="47AAFBAF" w14:textId="77777777" w:rsidR="008E281D" w:rsidRDefault="008E281D" w:rsidP="004C3A9A">
            <w:pPr>
              <w:spacing w:before="120" w:after="120"/>
              <w:rPr>
                <w:b/>
              </w:rPr>
            </w:pPr>
          </w:p>
        </w:tc>
        <w:tc>
          <w:tcPr>
            <w:tcW w:w="5228" w:type="dxa"/>
          </w:tcPr>
          <w:p w14:paraId="05864557" w14:textId="77777777" w:rsidR="004C3A9A" w:rsidRDefault="004C3A9A" w:rsidP="004C3A9A">
            <w:pPr>
              <w:spacing w:before="120" w:after="120"/>
              <w:rPr>
                <w:b/>
              </w:rPr>
            </w:pPr>
            <w:r>
              <w:rPr>
                <w:b/>
              </w:rPr>
              <w:t>Proof of identity enclosed #2:</w:t>
            </w:r>
            <w:r w:rsidR="006004EF">
              <w:rPr>
                <w:b/>
              </w:rPr>
              <w:t xml:space="preserve"> (Required)</w:t>
            </w:r>
          </w:p>
          <w:p w14:paraId="0B1EC924" w14:textId="77777777" w:rsidR="004C3A9A" w:rsidRDefault="004C3A9A" w:rsidP="004C3A9A">
            <w:pPr>
              <w:spacing w:before="120" w:after="120"/>
              <w:rPr>
                <w:b/>
              </w:rPr>
            </w:pPr>
          </w:p>
        </w:tc>
      </w:tr>
      <w:tr w:rsidR="004C3A9A" w14:paraId="290D7A7E" w14:textId="77777777" w:rsidTr="000432DE">
        <w:tc>
          <w:tcPr>
            <w:tcW w:w="10456" w:type="dxa"/>
            <w:gridSpan w:val="2"/>
          </w:tcPr>
          <w:p w14:paraId="0BAD8F95" w14:textId="77777777" w:rsidR="004C3A9A" w:rsidRDefault="004C3A9A" w:rsidP="004C3A9A">
            <w:pPr>
              <w:spacing w:before="120" w:after="120"/>
              <w:rPr>
                <w:b/>
              </w:rPr>
            </w:pPr>
            <w:r>
              <w:rPr>
                <w:b/>
              </w:rPr>
              <w:t>Personal information requested:</w:t>
            </w:r>
          </w:p>
          <w:p w14:paraId="1C69FCA1" w14:textId="77777777" w:rsidR="004C3A9A" w:rsidRPr="008E281D" w:rsidRDefault="008E281D" w:rsidP="004C3A9A">
            <w:pPr>
              <w:spacing w:before="120" w:after="120"/>
            </w:pPr>
            <w:r w:rsidRPr="008E281D">
              <w:t xml:space="preserve">Please advise if there is specific </w:t>
            </w:r>
            <w:r>
              <w:t xml:space="preserve">personal </w:t>
            </w:r>
            <w:r w:rsidRPr="008E281D">
              <w:t>information</w:t>
            </w:r>
            <w:r>
              <w:t xml:space="preserve"> you would like us to provide. Please use the space below:</w:t>
            </w:r>
          </w:p>
        </w:tc>
      </w:tr>
      <w:tr w:rsidR="008E281D" w14:paraId="7EC14B58" w14:textId="77777777" w:rsidTr="000432DE">
        <w:tc>
          <w:tcPr>
            <w:tcW w:w="10456" w:type="dxa"/>
            <w:gridSpan w:val="2"/>
          </w:tcPr>
          <w:p w14:paraId="0520EAA0" w14:textId="77777777" w:rsidR="008E281D" w:rsidRDefault="008E281D" w:rsidP="004C3A9A">
            <w:pPr>
              <w:spacing w:before="120" w:after="120"/>
              <w:rPr>
                <w:b/>
              </w:rPr>
            </w:pPr>
          </w:p>
          <w:p w14:paraId="5AD5AE1A" w14:textId="77777777" w:rsidR="008E281D" w:rsidRDefault="008E281D" w:rsidP="004C3A9A">
            <w:pPr>
              <w:spacing w:before="120" w:after="120"/>
              <w:rPr>
                <w:b/>
              </w:rPr>
            </w:pPr>
          </w:p>
          <w:p w14:paraId="5284FB34" w14:textId="77777777" w:rsidR="008E281D" w:rsidRDefault="008E281D" w:rsidP="004C3A9A">
            <w:pPr>
              <w:spacing w:before="120" w:after="120"/>
              <w:rPr>
                <w:b/>
              </w:rPr>
            </w:pPr>
          </w:p>
          <w:p w14:paraId="52A5D8F9" w14:textId="77777777" w:rsidR="008E281D" w:rsidRDefault="008E281D" w:rsidP="004C3A9A">
            <w:pPr>
              <w:spacing w:before="120" w:after="120"/>
              <w:rPr>
                <w:b/>
              </w:rPr>
            </w:pPr>
          </w:p>
          <w:p w14:paraId="3F81B58E" w14:textId="77777777" w:rsidR="008E281D" w:rsidRDefault="008E281D" w:rsidP="004C3A9A">
            <w:pPr>
              <w:spacing w:before="120" w:after="120"/>
              <w:rPr>
                <w:b/>
              </w:rPr>
            </w:pPr>
          </w:p>
          <w:p w14:paraId="6E1ECE0B" w14:textId="77777777" w:rsidR="008E281D" w:rsidRDefault="008E281D" w:rsidP="004C3A9A">
            <w:pPr>
              <w:spacing w:before="120" w:after="120"/>
              <w:rPr>
                <w:b/>
              </w:rPr>
            </w:pPr>
          </w:p>
          <w:p w14:paraId="2ED36473" w14:textId="77777777" w:rsidR="008E281D" w:rsidRDefault="008E281D" w:rsidP="004C3A9A">
            <w:pPr>
              <w:spacing w:before="120" w:after="120"/>
              <w:rPr>
                <w:b/>
              </w:rPr>
            </w:pPr>
          </w:p>
        </w:tc>
      </w:tr>
      <w:tr w:rsidR="008E281D" w14:paraId="026D0441" w14:textId="77777777" w:rsidTr="000432DE">
        <w:tc>
          <w:tcPr>
            <w:tcW w:w="10456" w:type="dxa"/>
            <w:gridSpan w:val="2"/>
          </w:tcPr>
          <w:p w14:paraId="58745851" w14:textId="77777777" w:rsidR="008E281D" w:rsidRPr="008E281D" w:rsidRDefault="008E281D" w:rsidP="004C3A9A">
            <w:pPr>
              <w:spacing w:before="120" w:after="120"/>
            </w:pPr>
            <w:r w:rsidRPr="008E281D">
              <w:t>Please tell us if you know the purpose for which we obtained the information from you in the first place or the programme the information relates to. Also, please advise any dates and names that will be helpful for us to carry out the required data search.</w:t>
            </w:r>
            <w:r>
              <w:t xml:space="preserve"> Please use the space below</w:t>
            </w:r>
            <w:r w:rsidR="00CB1F47">
              <w:t xml:space="preserve"> (continue on reverse side of page if needed)</w:t>
            </w:r>
            <w:r>
              <w:t>:</w:t>
            </w:r>
          </w:p>
        </w:tc>
      </w:tr>
      <w:tr w:rsidR="008E281D" w14:paraId="5ABA541E" w14:textId="77777777" w:rsidTr="000432DE">
        <w:tc>
          <w:tcPr>
            <w:tcW w:w="10456" w:type="dxa"/>
            <w:gridSpan w:val="2"/>
          </w:tcPr>
          <w:p w14:paraId="2B48E983" w14:textId="77777777" w:rsidR="008E281D" w:rsidRDefault="008E281D" w:rsidP="004C3A9A">
            <w:pPr>
              <w:spacing w:before="120" w:after="120"/>
            </w:pPr>
          </w:p>
          <w:p w14:paraId="27330D67" w14:textId="77777777" w:rsidR="008E281D" w:rsidRDefault="008E281D" w:rsidP="004C3A9A">
            <w:pPr>
              <w:spacing w:before="120" w:after="120"/>
            </w:pPr>
          </w:p>
          <w:p w14:paraId="6C95E57B" w14:textId="77777777" w:rsidR="008E281D" w:rsidRDefault="008E281D" w:rsidP="004C3A9A">
            <w:pPr>
              <w:spacing w:before="120" w:after="120"/>
            </w:pPr>
          </w:p>
          <w:p w14:paraId="4D91A14F" w14:textId="77777777" w:rsidR="008E281D" w:rsidRDefault="008E281D" w:rsidP="004C3A9A">
            <w:pPr>
              <w:spacing w:before="120" w:after="120"/>
            </w:pPr>
          </w:p>
          <w:p w14:paraId="66E636D4" w14:textId="77777777" w:rsidR="008E281D" w:rsidRDefault="008E281D" w:rsidP="004C3A9A">
            <w:pPr>
              <w:spacing w:before="120" w:after="120"/>
            </w:pPr>
          </w:p>
          <w:p w14:paraId="28D248C5" w14:textId="77777777" w:rsidR="008E281D" w:rsidRDefault="008E281D" w:rsidP="004C3A9A">
            <w:pPr>
              <w:spacing w:before="120" w:after="120"/>
            </w:pPr>
          </w:p>
          <w:p w14:paraId="263E7AAB" w14:textId="77777777" w:rsidR="008E281D" w:rsidRDefault="008E281D" w:rsidP="004C3A9A">
            <w:pPr>
              <w:spacing w:before="120" w:after="120"/>
            </w:pPr>
          </w:p>
          <w:p w14:paraId="45F4C870" w14:textId="77777777" w:rsidR="008E281D" w:rsidRPr="008E281D" w:rsidRDefault="008E281D" w:rsidP="004C3A9A">
            <w:pPr>
              <w:spacing w:before="120" w:after="120"/>
            </w:pPr>
          </w:p>
        </w:tc>
      </w:tr>
      <w:tr w:rsidR="008E281D" w14:paraId="0D774232" w14:textId="77777777" w:rsidTr="00191C07">
        <w:tc>
          <w:tcPr>
            <w:tcW w:w="5228" w:type="dxa"/>
          </w:tcPr>
          <w:p w14:paraId="3939DE29" w14:textId="77777777" w:rsidR="008E281D" w:rsidRPr="008E281D" w:rsidRDefault="008E281D" w:rsidP="004C3A9A">
            <w:pPr>
              <w:spacing w:before="120" w:after="120"/>
              <w:rPr>
                <w:b/>
              </w:rPr>
            </w:pPr>
            <w:r w:rsidRPr="008E281D">
              <w:rPr>
                <w:b/>
              </w:rPr>
              <w:t>Your signature:</w:t>
            </w:r>
          </w:p>
        </w:tc>
        <w:tc>
          <w:tcPr>
            <w:tcW w:w="5228" w:type="dxa"/>
          </w:tcPr>
          <w:p w14:paraId="7C0CADDF" w14:textId="77777777" w:rsidR="008E281D" w:rsidRPr="008E281D" w:rsidRDefault="008E281D" w:rsidP="004C3A9A">
            <w:pPr>
              <w:spacing w:before="120" w:after="120"/>
              <w:rPr>
                <w:b/>
              </w:rPr>
            </w:pPr>
            <w:r>
              <w:rPr>
                <w:b/>
              </w:rPr>
              <w:t>Date of request:</w:t>
            </w:r>
          </w:p>
        </w:tc>
      </w:tr>
    </w:tbl>
    <w:p w14:paraId="33332725" w14:textId="77777777" w:rsidR="004C3A9A" w:rsidRDefault="004C3A9A"/>
    <w:p w14:paraId="4C718C02" w14:textId="77777777" w:rsidR="006004EF" w:rsidRDefault="006004EF">
      <w:r w:rsidRPr="006004EF">
        <w:rPr>
          <w:b/>
        </w:rPr>
        <w:t>Please post to:</w:t>
      </w:r>
      <w:r>
        <w:t xml:space="preserve"> The Data Privacy Officer, Habitat for Humanity NZ Ltd, PO Box 112 387, Ellerslie, Auckland 1642.</w:t>
      </w:r>
    </w:p>
    <w:sectPr w:rsidR="006004EF" w:rsidSect="004C3A9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MzYysrC0NDA1tDRT0lEKTi0uzszPAykwrAUARsWXpCwAAAA="/>
  </w:docVars>
  <w:rsids>
    <w:rsidRoot w:val="004C3A9A"/>
    <w:rsid w:val="003D2228"/>
    <w:rsid w:val="004468AA"/>
    <w:rsid w:val="004C3A9A"/>
    <w:rsid w:val="006004EF"/>
    <w:rsid w:val="008E281D"/>
    <w:rsid w:val="009F75E9"/>
    <w:rsid w:val="00A50B59"/>
    <w:rsid w:val="00CB1F4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E69A3"/>
  <w15:chartTrackingRefBased/>
  <w15:docId w15:val="{BE727DB9-2BB8-435C-BB65-C6348F09E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C3A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F75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75E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69</Words>
  <Characters>965</Characters>
  <Application>Microsoft Office Word</Application>
  <DocSecurity>4</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ren Jack</dc:creator>
  <cp:keywords/>
  <dc:description/>
  <cp:lastModifiedBy>Jennie Ekigbo</cp:lastModifiedBy>
  <cp:revision>2</cp:revision>
  <cp:lastPrinted>2019-05-22T04:31:00Z</cp:lastPrinted>
  <dcterms:created xsi:type="dcterms:W3CDTF">2019-07-03T21:38:00Z</dcterms:created>
  <dcterms:modified xsi:type="dcterms:W3CDTF">2019-07-03T21:38:00Z</dcterms:modified>
</cp:coreProperties>
</file>